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122D92FD" w14:textId="65DD4C2A" w:rsidR="00B20B5E" w:rsidRDefault="00D205A5" w:rsidP="00B332C0">
      <w:pPr>
        <w:spacing w:after="0" w:line="240" w:lineRule="auto"/>
        <w:ind w:left="2160" w:hanging="2160"/>
      </w:pPr>
      <w:r>
        <w:tab/>
        <w:t xml:space="preserve">Chair Hyde will offer the opportunity for public comment.  </w:t>
      </w:r>
    </w:p>
    <w:p w14:paraId="75BFD627" w14:textId="77777777" w:rsidR="00B332C0" w:rsidRPr="00B332C0" w:rsidRDefault="00B332C0" w:rsidP="00B332C0">
      <w:pPr>
        <w:spacing w:after="0" w:line="240" w:lineRule="auto"/>
        <w:ind w:left="2160" w:hanging="2160"/>
      </w:pPr>
    </w:p>
    <w:p w14:paraId="06A2FB06" w14:textId="7ABDE149" w:rsidR="001A5768" w:rsidRDefault="001A5768" w:rsidP="009C7B0B">
      <w:pPr>
        <w:pStyle w:val="Heading2"/>
        <w:spacing w:line="360" w:lineRule="auto"/>
      </w:pPr>
      <w:r w:rsidRPr="00E23416">
        <w:t xml:space="preserve">Item </w:t>
      </w:r>
      <w:r w:rsidR="00D2687A">
        <w:t>3</w:t>
      </w:r>
      <w:r w:rsidRPr="00E23416">
        <w:tab/>
      </w:r>
      <w:r w:rsidR="00FE06F0">
        <w:t xml:space="preserve">Interview of Presidential Finalist Candidate, </w:t>
      </w:r>
      <w:r w:rsidR="00DE3346">
        <w:t>David Blackwell</w:t>
      </w:r>
    </w:p>
    <w:p w14:paraId="3FB8B09B" w14:textId="77777777" w:rsidR="009C7B0B" w:rsidRDefault="009C7B0B" w:rsidP="009C7B0B">
      <w:pPr>
        <w:spacing w:after="120" w:line="360" w:lineRule="auto"/>
        <w:ind w:left="1440" w:firstLine="720"/>
      </w:pPr>
      <w:r>
        <w:rPr>
          <w:b/>
          <w:bCs/>
        </w:rPr>
        <w:t>P</w:t>
      </w:r>
      <w:r w:rsidRPr="00594E22">
        <w:rPr>
          <w:b/>
          <w:bCs/>
        </w:rPr>
        <w:t>roposed Action:</w:t>
      </w:r>
      <w:r>
        <w:t xml:space="preserve">  No Action Required</w:t>
      </w:r>
    </w:p>
    <w:p w14:paraId="4FC928C4" w14:textId="77777777" w:rsidR="0062554C" w:rsidRPr="00B67AA5" w:rsidRDefault="0062554C" w:rsidP="00261D64">
      <w:pPr>
        <w:pStyle w:val="ListParagraph"/>
        <w:ind w:left="2940"/>
        <w:rPr>
          <w:color w:val="4472C4" w:themeColor="accent1"/>
        </w:rPr>
      </w:pPr>
    </w:p>
    <w:p w14:paraId="333C1FCF" w14:textId="73568B64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FE06F0">
        <w:t>4</w:t>
      </w:r>
      <w:r w:rsidRPr="00E47094">
        <w:tab/>
        <w:t>Adjournment</w:t>
      </w:r>
    </w:p>
    <w:sectPr w:rsidR="00D2687A" w:rsidRPr="00935AAE" w:rsidSect="002551A3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69625C82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045809F5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May 13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4A1671B2" w:rsidR="002551A3" w:rsidRPr="00DC6278" w:rsidRDefault="00DC338A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1</w:t>
    </w:r>
    <w:r w:rsidR="00E0615A">
      <w:rPr>
        <w:b/>
        <w:bCs/>
        <w:sz w:val="24"/>
        <w:szCs w:val="24"/>
      </w:rPr>
      <w:t>1</w:t>
    </w:r>
    <w:r w:rsidR="001F1731">
      <w:rPr>
        <w:b/>
        <w:bCs/>
        <w:sz w:val="24"/>
        <w:szCs w:val="24"/>
      </w:rPr>
      <w:t>:</w:t>
    </w:r>
    <w:r w:rsidR="00E0615A">
      <w:rPr>
        <w:b/>
        <w:bCs/>
        <w:sz w:val="24"/>
        <w:szCs w:val="24"/>
      </w:rPr>
      <w:t>45</w:t>
    </w:r>
    <w:r w:rsidR="002551A3">
      <w:rPr>
        <w:b/>
        <w:bCs/>
        <w:sz w:val="24"/>
        <w:szCs w:val="24"/>
      </w:rPr>
      <w:t xml:space="preserve"> </w:t>
    </w:r>
    <w:r w:rsidR="00E0615A">
      <w:rPr>
        <w:b/>
        <w:bCs/>
        <w:sz w:val="24"/>
        <w:szCs w:val="24"/>
      </w:rPr>
      <w:t>a</w:t>
    </w:r>
    <w:r w:rsidR="002551A3">
      <w:rPr>
        <w:b/>
        <w:bCs/>
        <w:sz w:val="24"/>
        <w:szCs w:val="24"/>
      </w:rPr>
      <w:t xml:space="preserve">m – </w:t>
    </w:r>
    <w:r w:rsidR="00E0615A">
      <w:rPr>
        <w:b/>
        <w:bCs/>
        <w:sz w:val="24"/>
        <w:szCs w:val="24"/>
      </w:rPr>
      <w:t>1</w:t>
    </w:r>
    <w:r w:rsidR="002551A3">
      <w:rPr>
        <w:b/>
        <w:bCs/>
        <w:sz w:val="24"/>
        <w:szCs w:val="24"/>
      </w:rPr>
      <w:t>:</w:t>
    </w:r>
    <w:r w:rsidR="00E0615A">
      <w:rPr>
        <w:b/>
        <w:bCs/>
        <w:sz w:val="24"/>
        <w:szCs w:val="24"/>
      </w:rPr>
      <w:t>45</w:t>
    </w:r>
    <w:r w:rsidR="002551A3">
      <w:rPr>
        <w:b/>
        <w:bCs/>
        <w:sz w:val="24"/>
        <w:szCs w:val="24"/>
      </w:rPr>
      <w:t xml:space="preserve"> </w:t>
    </w:r>
    <w:r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6A82A154" w14:textId="4EC2D5B7" w:rsidR="00A5750A" w:rsidRDefault="0074630D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238DB901" w14:textId="0872BD4D" w:rsidR="0074630D" w:rsidRDefault="0074630D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34D4DF42" w14:textId="77777777" w:rsidR="0074630D" w:rsidRDefault="0074630D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515041"/>
    <w:rsid w:val="00537575"/>
    <w:rsid w:val="0054050B"/>
    <w:rsid w:val="005657F6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B3421"/>
    <w:rsid w:val="006B6108"/>
    <w:rsid w:val="006D03B8"/>
    <w:rsid w:val="006D662A"/>
    <w:rsid w:val="006D6B4A"/>
    <w:rsid w:val="006F1D53"/>
    <w:rsid w:val="006F2D34"/>
    <w:rsid w:val="00701350"/>
    <w:rsid w:val="0074630D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91733A"/>
    <w:rsid w:val="00934D09"/>
    <w:rsid w:val="00935AAE"/>
    <w:rsid w:val="009443B7"/>
    <w:rsid w:val="00957A16"/>
    <w:rsid w:val="00984D9C"/>
    <w:rsid w:val="00992DCD"/>
    <w:rsid w:val="009B38CB"/>
    <w:rsid w:val="009C7B0B"/>
    <w:rsid w:val="009D143F"/>
    <w:rsid w:val="00A47F80"/>
    <w:rsid w:val="00A5750A"/>
    <w:rsid w:val="00A854AF"/>
    <w:rsid w:val="00AA0B22"/>
    <w:rsid w:val="00AD2450"/>
    <w:rsid w:val="00AF6BD3"/>
    <w:rsid w:val="00B03DDC"/>
    <w:rsid w:val="00B20B5E"/>
    <w:rsid w:val="00B332C0"/>
    <w:rsid w:val="00B40D7F"/>
    <w:rsid w:val="00B52CE0"/>
    <w:rsid w:val="00B5351F"/>
    <w:rsid w:val="00B549D1"/>
    <w:rsid w:val="00B67AA5"/>
    <w:rsid w:val="00BA623B"/>
    <w:rsid w:val="00BA67B0"/>
    <w:rsid w:val="00BD6B5C"/>
    <w:rsid w:val="00BE0994"/>
    <w:rsid w:val="00BE4496"/>
    <w:rsid w:val="00BE6B73"/>
    <w:rsid w:val="00BF39C9"/>
    <w:rsid w:val="00C153B9"/>
    <w:rsid w:val="00C33EAE"/>
    <w:rsid w:val="00CA1BC1"/>
    <w:rsid w:val="00CA3CC2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7019"/>
    <w:rsid w:val="00D91B49"/>
    <w:rsid w:val="00D92B10"/>
    <w:rsid w:val="00DA31C8"/>
    <w:rsid w:val="00DA5146"/>
    <w:rsid w:val="00DC338A"/>
    <w:rsid w:val="00DC5E8C"/>
    <w:rsid w:val="00DE3346"/>
    <w:rsid w:val="00DE6CCE"/>
    <w:rsid w:val="00E00B65"/>
    <w:rsid w:val="00E01D68"/>
    <w:rsid w:val="00E0615A"/>
    <w:rsid w:val="00E23416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75EC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B0B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25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7</cp:revision>
  <cp:lastPrinted>2022-03-31T13:33:00Z</cp:lastPrinted>
  <dcterms:created xsi:type="dcterms:W3CDTF">2022-05-05T20:14:00Z</dcterms:created>
  <dcterms:modified xsi:type="dcterms:W3CDTF">2022-05-10T17:05:00Z</dcterms:modified>
</cp:coreProperties>
</file>